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384C" w:rsidRDefault="0011384C" w:rsidP="0011384C">
      <w:r>
        <w:t>FIRAT ÜNİVERSİTESİ</w:t>
      </w:r>
    </w:p>
    <w:p w:rsidR="0011384C" w:rsidRDefault="0011384C" w:rsidP="0011384C"/>
    <w:p w:rsidR="0011384C" w:rsidRDefault="0011384C" w:rsidP="0011384C">
      <w:r>
        <w:t>YAZ OKULU SENATO ESASLARI</w:t>
      </w:r>
    </w:p>
    <w:p w:rsidR="0011384C" w:rsidRDefault="0011384C" w:rsidP="0011384C">
      <w:r>
        <w:t xml:space="preserve">Üniversitemiz Senatosunun </w:t>
      </w:r>
      <w:r w:rsidRPr="0011384C">
        <w:rPr>
          <w:highlight w:val="yellow"/>
        </w:rPr>
        <w:t>10.06.2016 tarih ve 2015-2016/9.11 sayılı kararı uyarınca</w:t>
      </w:r>
      <w:r>
        <w:t xml:space="preserve"> “FÜ </w:t>
      </w:r>
      <w:proofErr w:type="spellStart"/>
      <w:r>
        <w:t>Önlisans</w:t>
      </w:r>
      <w:proofErr w:type="spellEnd"/>
      <w:r>
        <w:t xml:space="preserve"> ve Lisans Eğitim-Öğretim Senato </w:t>
      </w:r>
      <w:proofErr w:type="spellStart"/>
      <w:r>
        <w:t>Esasları”na</w:t>
      </w:r>
      <w:proofErr w:type="spellEnd"/>
      <w:r>
        <w:t xml:space="preserve"> Yaz Okulu ile ilgili aşağıdaki maddeler eklenmiştir:</w:t>
      </w:r>
    </w:p>
    <w:p w:rsidR="0011384C" w:rsidRDefault="0011384C" w:rsidP="0011384C"/>
    <w:p w:rsidR="0011384C" w:rsidRDefault="0011384C" w:rsidP="0011384C">
      <w:r>
        <w:t>Staj, Bitirme Projesi vb. Derslere İlişkin Hususlar</w:t>
      </w:r>
    </w:p>
    <w:p w:rsidR="0011384C" w:rsidRDefault="0011384C" w:rsidP="0011384C"/>
    <w:p w:rsidR="0011384C" w:rsidRDefault="0011384C" w:rsidP="0011384C">
      <w:r>
        <w:t xml:space="preserve">Madde 18- (1) Yaz Okulunda ders alan öğrenci, eşzamanlı olarak yaz stajı yapamaz.  Yaz Okulu ve yaz stajı günleri kısmen de olsa çakışamaz. </w:t>
      </w:r>
      <w:r w:rsidRPr="0011384C">
        <w:rPr>
          <w:highlight w:val="yellow"/>
        </w:rPr>
        <w:t>Ancak mezuniyet için sadece yaz stajı kalmış olan bir öğrenci, Yaz Okulu sürecinde hem staj dersine kaydolabilir ve hem de stajını yapabilir.</w:t>
      </w:r>
    </w:p>
    <w:p w:rsidR="0011384C" w:rsidRDefault="0011384C" w:rsidP="0011384C"/>
    <w:p w:rsidR="0011384C" w:rsidRDefault="0011384C" w:rsidP="0011384C">
      <w:r>
        <w:t xml:space="preserve">(2) </w:t>
      </w:r>
      <w:r w:rsidRPr="0011384C">
        <w:rPr>
          <w:highlight w:val="yellow"/>
        </w:rPr>
        <w:t xml:space="preserve">Mezun olabilmek için staj dersi </w:t>
      </w:r>
      <w:r w:rsidR="007B2031" w:rsidRPr="0011384C">
        <w:rPr>
          <w:highlight w:val="yellow"/>
        </w:rPr>
        <w:t>dâhil</w:t>
      </w:r>
      <w:r w:rsidRPr="0011384C">
        <w:rPr>
          <w:highlight w:val="yellow"/>
        </w:rPr>
        <w:t xml:space="preserve"> olmak üzere en fazla üç dersi kalmış olan bir öğrenci, yaz stajını Yaz Okulu başlangıç tarihinden önce tamamlamış ise, diğer dersleri ile birlikte staj dersini de alabilir.</w:t>
      </w:r>
    </w:p>
    <w:p w:rsidR="0011384C" w:rsidRDefault="0011384C" w:rsidP="0011384C"/>
    <w:p w:rsidR="0011384C" w:rsidRDefault="0011384C" w:rsidP="0011384C">
      <w:r>
        <w:t xml:space="preserve">(3) </w:t>
      </w:r>
      <w:r w:rsidRPr="0011384C">
        <w:rPr>
          <w:highlight w:val="yellow"/>
        </w:rPr>
        <w:t>Mezuniyet için sadece Bitirme Ödevi/Bitirme Projesi/Bitirme Tezi/Staj Değerlendirme vb. bireysel çalışma gerektiren derslerinden biri kalmış olan öğrenci, bu dersini Yaz Okulunda alabilir. Bu derslerin açılması için kontenjan sınırı aranmaz.</w:t>
      </w:r>
    </w:p>
    <w:p w:rsidR="0011384C" w:rsidRDefault="0011384C" w:rsidP="0011384C"/>
    <w:p w:rsidR="0011384C" w:rsidRDefault="0011384C" w:rsidP="0011384C">
      <w:r>
        <w:t>Başka Bir Üniversitenin Yaz Okulundan Ders Alma, Kayıt ve Değerlendirme</w:t>
      </w:r>
    </w:p>
    <w:p w:rsidR="0011384C" w:rsidRDefault="0011384C" w:rsidP="0011384C"/>
    <w:p w:rsidR="0011384C" w:rsidRDefault="0011384C" w:rsidP="0011384C">
      <w:r>
        <w:t>Madde 19- (1) Öğrenci, bir Yaz Okulu döneminde sadece bir üniversiteden ders alabilir.</w:t>
      </w:r>
    </w:p>
    <w:p w:rsidR="0011384C" w:rsidRDefault="0011384C" w:rsidP="0011384C"/>
    <w:p w:rsidR="0011384C" w:rsidRDefault="0011384C" w:rsidP="0011384C">
      <w:r>
        <w:t>(2) Öğrencinin almak istediği derslerin çoğunluğu hangi üniversitede açılmış ise, derslerini o üniversiteden alabilir. Aksi takdirde açılan dersleri üniversitemizden alması zorunludur.</w:t>
      </w:r>
    </w:p>
    <w:p w:rsidR="0011384C" w:rsidRDefault="0011384C" w:rsidP="0011384C"/>
    <w:p w:rsidR="0011384C" w:rsidRDefault="0011384C" w:rsidP="0011384C">
      <w:r>
        <w:t xml:space="preserve">(3) </w:t>
      </w:r>
      <w:r w:rsidRPr="0011384C">
        <w:rPr>
          <w:highlight w:val="yellow"/>
        </w:rPr>
        <w:t>Öğrencinin başka üniversiteden ders alması için, ilgili birim program/bölüm başkanlığının ders eşdeğerliğine ilişkin uygun görüşü ve Müdürlüğün/Dekanlığın onayı gereklidir.</w:t>
      </w:r>
    </w:p>
    <w:p w:rsidR="0011384C" w:rsidRDefault="0011384C" w:rsidP="0011384C"/>
    <w:p w:rsidR="0011384C" w:rsidRDefault="0011384C" w:rsidP="0011384C">
      <w:r>
        <w:t>(4) Diğer üniversitelerden alınan derslere ait başarı notları, ilgili birimin yönetim kurulunca onaylandıktan sonra, Öğrenci İşleri Daire başkanlığı tarafından otomasyona işlenir.</w:t>
      </w:r>
    </w:p>
    <w:p w:rsidR="0011384C" w:rsidRDefault="0011384C" w:rsidP="0011384C"/>
    <w:p w:rsidR="0011384C" w:rsidRDefault="0011384C" w:rsidP="0011384C">
      <w:r>
        <w:lastRenderedPageBreak/>
        <w:t xml:space="preserve">(5) </w:t>
      </w:r>
      <w:r w:rsidRPr="0011384C">
        <w:rPr>
          <w:highlight w:val="yellow"/>
        </w:rPr>
        <w:t xml:space="preserve">Bir öğrenci öğrenimi süresince diğer üniversitelerin yaz okulundan; </w:t>
      </w:r>
      <w:r w:rsidR="0031081D" w:rsidRPr="0011384C">
        <w:rPr>
          <w:highlight w:val="yellow"/>
        </w:rPr>
        <w:t>ön lisans</w:t>
      </w:r>
      <w:bookmarkStart w:id="0" w:name="_GoBack"/>
      <w:bookmarkEnd w:id="0"/>
      <w:r w:rsidRPr="0011384C">
        <w:rPr>
          <w:highlight w:val="yellow"/>
        </w:rPr>
        <w:t xml:space="preserve"> eğitiminde toplam 12 saati aşmamak üzere en fazla 3 ders, lisans eğitiminde toplam 24 saati aşmamak üzere en fazla 6 ders alabilir.</w:t>
      </w:r>
    </w:p>
    <w:p w:rsidR="0011384C" w:rsidRDefault="0011384C" w:rsidP="0011384C"/>
    <w:p w:rsidR="00336027" w:rsidRDefault="0011384C" w:rsidP="0011384C">
      <w:r>
        <w:t>(6) Diğer üniversitelerin öğrencileri kendi üniversitelerinin izni ile Fırat Üniversitesinde açılan Yaz Okulu derslerine kayıt yaptırabilirler. Bu öğrencilerin başarı notları, kendi üniversitelerine gönderilmek üzere, ilgili program/bölüm başkanlığı tarafından onaylı bir liste halinde Müdürlük/Dekanlık Makamına iletilir.</w:t>
      </w:r>
    </w:p>
    <w:sectPr w:rsidR="0033602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MLYwNjM1MTA1MzFX0lEKTi0uzszPAykwrAUAa59RviwAAAA="/>
  </w:docVars>
  <w:rsids>
    <w:rsidRoot w:val="0011384C"/>
    <w:rsid w:val="0011384C"/>
    <w:rsid w:val="0031081D"/>
    <w:rsid w:val="00336027"/>
    <w:rsid w:val="007B2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D05217D-EE35-458F-831A-83F42B60D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ç.Dr.Mehmet ÇAVAŞ</dc:creator>
  <cp:keywords/>
  <dc:description/>
  <cp:lastModifiedBy>Doç.Dr.Mehmet ÇAVAŞ</cp:lastModifiedBy>
  <cp:revision>4</cp:revision>
  <dcterms:created xsi:type="dcterms:W3CDTF">2016-06-13T14:19:00Z</dcterms:created>
  <dcterms:modified xsi:type="dcterms:W3CDTF">2017-05-09T11:46:00Z</dcterms:modified>
</cp:coreProperties>
</file>